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используется для записи изменений в файл и выхода из редактора. 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двоеточие), затем: – набрать символы wq, если перед выходом из редактора требуется записать изменения в файл; 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что vi различает прописные и строчные буквы при наборе (восприятии) команд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6, перешли во вновь созданный каталог, вызвали vi и создали файл hello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15976"/>
            <wp:effectExtent b="0" l="0" r="0" t="0"/>
            <wp:docPr descr="Figure 1: Создание файла hello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 hello.s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али клавишу i и ввели текст, нажали клавишу Esc для перехода в командный режим после завершения ввода текста, нажали : для перехода в режим последней строки и внизу экрана появилось приглашение в виде двоеточия, нажали w (записать) и q (выйти), а затем нажали клавишу Enter для сохранения текста и завершения работ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137972"/>
            <wp:effectExtent b="0" l="0" r="0" t="0"/>
            <wp:docPr descr="Figure 2: Ввод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вод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ли файл исполняемы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479078"/>
            <wp:effectExtent b="0" l="0" r="0" t="0"/>
            <wp:docPr descr="Figure 3: Сделали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делали файл исполняемым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звали vi на редактирование, установили курсор в конец слова HELL второй строки, перешли в режим вставки и заменили его на HELLO. Затем установили курсор на четвертую строку и стёрли слово LOCAL, перешли в режим вставки и набрали local, нажали esc для перехода в командный режим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013200" cy="3048000"/>
            <wp:effectExtent b="0" l="0" r="0" t="0"/>
            <wp:docPr descr="Figure 4: Вызвали vi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звали vi на редактиров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или курсор на последней строке файла, вставили после неё строку содержащую следующий текст: echo $HELLO, нажали esc для перехода в командный реж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3175000" cy="3200400"/>
            <wp:effectExtent b="0" l="0" r="0" t="0"/>
            <wp:docPr descr="Figure 5: Продолжили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должили редактиро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последнюю строк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610100" cy="6286500"/>
            <wp:effectExtent b="0" l="0" r="0" t="0"/>
            <wp:docPr descr="Figure 6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Удаление последней стро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вели команду отмены изменений u для отмены последней команды, затем ввели символ : для перехода в режим последней строки, записали изменения с помощью wq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982953"/>
            <wp:effectExtent b="0" l="0" r="0" t="0"/>
            <wp:docPr descr="Figure 7: 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тмена изменений</w:t>
      </w:r>
    </w:p>
    <w:bookmarkEnd w:id="0"/>
    <w:bookmarkEnd w:id="37"/>
    <w:bookmarkStart w:id="3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Командный режим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12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5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иева Милена Арифовна</dc:creator>
  <dc:language>ru-RU</dc:language>
  <cp:keywords/>
  <dcterms:created xsi:type="dcterms:W3CDTF">2023-03-30T15:00:27Z</dcterms:created>
  <dcterms:modified xsi:type="dcterms:W3CDTF">2023-03-30T15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